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B7C3F" w14:textId="29CF08B0" w:rsidR="002435D3" w:rsidRPr="00674733" w:rsidRDefault="00A30056" w:rsidP="002435D3">
      <w:pPr>
        <w:shd w:val="clear" w:color="auto" w:fill="FFFFFF"/>
        <w:rPr>
          <w:rFonts w:ascii="Arial" w:hAnsi="Arial" w:cs="Arial"/>
          <w:b/>
          <w:color w:val="000000"/>
          <w:sz w:val="32"/>
          <w:szCs w:val="32"/>
          <w:lang w:eastAsia="en-GB"/>
        </w:rPr>
      </w:pPr>
      <w:r>
        <w:rPr>
          <w:b/>
          <w:sz w:val="32"/>
          <w:szCs w:val="32"/>
        </w:rPr>
        <w:t>Warehouse Picker / Packer</w:t>
      </w:r>
      <w:r w:rsidR="002435D3" w:rsidRPr="00674733">
        <w:rPr>
          <w:b/>
          <w:sz w:val="32"/>
          <w:szCs w:val="32"/>
        </w:rPr>
        <w:t xml:space="preserve"> </w:t>
      </w:r>
      <w:r w:rsidR="00B04985">
        <w:rPr>
          <w:b/>
          <w:sz w:val="32"/>
          <w:szCs w:val="32"/>
        </w:rPr>
        <w:t>(Chorley)</w:t>
      </w:r>
    </w:p>
    <w:p w14:paraId="0B341690" w14:textId="18D9F76A" w:rsidR="00CF759C" w:rsidRPr="000B3BDB" w:rsidRDefault="002435D3" w:rsidP="00CF759C">
      <w:pPr>
        <w:pStyle w:val="NoSpacing"/>
        <w:jc w:val="both"/>
        <w:rPr>
          <w:rFonts w:cstheme="minorHAnsi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</w:rPr>
        <w:br/>
      </w:r>
      <w:r w:rsidR="00B04985" w:rsidRPr="000B3BDB">
        <w:rPr>
          <w:rFonts w:cstheme="minorHAnsi"/>
          <w:shd w:val="clear" w:color="auto" w:fill="FFFFFF"/>
        </w:rPr>
        <w:t xml:space="preserve">Heskins Ltd is a specialist manufacturer of </w:t>
      </w:r>
      <w:r w:rsidR="00B461F6" w:rsidRPr="000B3BDB">
        <w:rPr>
          <w:rFonts w:cstheme="minorHAnsi"/>
          <w:shd w:val="clear" w:color="auto" w:fill="FFFFFF"/>
        </w:rPr>
        <w:t>self-adhesive</w:t>
      </w:r>
      <w:r w:rsidR="00B04985" w:rsidRPr="000B3BDB">
        <w:rPr>
          <w:rFonts w:cstheme="minorHAnsi"/>
          <w:shd w:val="clear" w:color="auto" w:fill="FFFFFF"/>
        </w:rPr>
        <w:t xml:space="preserve"> abrasive safety tape based in the </w:t>
      </w:r>
      <w:proofErr w:type="gramStart"/>
      <w:r w:rsidR="00B04985" w:rsidRPr="000B3BDB">
        <w:rPr>
          <w:rFonts w:cstheme="minorHAnsi"/>
          <w:shd w:val="clear" w:color="auto" w:fill="FFFFFF"/>
        </w:rPr>
        <w:t>North West</w:t>
      </w:r>
      <w:proofErr w:type="gramEnd"/>
      <w:r w:rsidR="00B04985" w:rsidRPr="000B3BDB">
        <w:rPr>
          <w:rFonts w:cstheme="minorHAnsi"/>
          <w:shd w:val="clear" w:color="auto" w:fill="FFFFFF"/>
        </w:rPr>
        <w:t xml:space="preserve"> of England. We operate from a large modern factory </w:t>
      </w:r>
      <w:proofErr w:type="gramStart"/>
      <w:r w:rsidR="00B04985" w:rsidRPr="000B3BDB">
        <w:rPr>
          <w:rFonts w:cstheme="minorHAnsi"/>
          <w:shd w:val="clear" w:color="auto" w:fill="FFFFFF"/>
        </w:rPr>
        <w:t>site,</w:t>
      </w:r>
      <w:proofErr w:type="gramEnd"/>
      <w:r w:rsidR="00B04985" w:rsidRPr="000B3BDB">
        <w:rPr>
          <w:rFonts w:cstheme="minorHAnsi"/>
          <w:shd w:val="clear" w:color="auto" w:fill="FFFFFF"/>
        </w:rPr>
        <w:t xml:space="preserve"> </w:t>
      </w:r>
      <w:r w:rsidR="00586CD1" w:rsidRPr="000B3BDB">
        <w:rPr>
          <w:rFonts w:cstheme="minorHAnsi"/>
          <w:shd w:val="clear" w:color="auto" w:fill="FFFFFF"/>
        </w:rPr>
        <w:t>we</w:t>
      </w:r>
      <w:r w:rsidR="00B04985" w:rsidRPr="000B3BDB">
        <w:rPr>
          <w:rFonts w:cstheme="minorHAnsi"/>
          <w:shd w:val="clear" w:color="auto" w:fill="FFFFFF"/>
        </w:rPr>
        <w:t xml:space="preserve"> utilise lean manufacturing methods enabling us to offer both a guaranteed quality product and also a competitive price.</w:t>
      </w:r>
      <w:r w:rsidR="00A831BB">
        <w:rPr>
          <w:rFonts w:cstheme="minorHAnsi"/>
          <w:shd w:val="clear" w:color="auto" w:fill="FFFFFF"/>
        </w:rPr>
        <w:t xml:space="preserve">  We are currently looking to recruit a </w:t>
      </w:r>
      <w:r w:rsidR="00A30056">
        <w:rPr>
          <w:rFonts w:cstheme="minorHAnsi"/>
          <w:shd w:val="clear" w:color="auto" w:fill="FFFFFF"/>
        </w:rPr>
        <w:t>Warehouse Pick</w:t>
      </w:r>
      <w:r w:rsidR="00436706">
        <w:rPr>
          <w:rFonts w:cstheme="minorHAnsi"/>
          <w:shd w:val="clear" w:color="auto" w:fill="FFFFFF"/>
        </w:rPr>
        <w:t>er</w:t>
      </w:r>
      <w:r w:rsidR="00A30056">
        <w:rPr>
          <w:rFonts w:cstheme="minorHAnsi"/>
          <w:shd w:val="clear" w:color="auto" w:fill="FFFFFF"/>
        </w:rPr>
        <w:t>/Packers</w:t>
      </w:r>
      <w:r w:rsidR="00A831BB">
        <w:rPr>
          <w:rFonts w:cstheme="minorHAnsi"/>
          <w:shd w:val="clear" w:color="auto" w:fill="FFFFFF"/>
        </w:rPr>
        <w:t xml:space="preserve"> to join our Team.</w:t>
      </w:r>
    </w:p>
    <w:p w14:paraId="156D9A75" w14:textId="77777777" w:rsidR="009B5FF9" w:rsidRPr="00B04985" w:rsidRDefault="009B5FF9" w:rsidP="00CF759C">
      <w:pPr>
        <w:pStyle w:val="NoSpacing"/>
        <w:jc w:val="both"/>
        <w:rPr>
          <w:rFonts w:cstheme="minorHAnsi"/>
          <w:b/>
          <w:shd w:val="clear" w:color="auto" w:fill="FFFFFF"/>
        </w:rPr>
      </w:pPr>
    </w:p>
    <w:p w14:paraId="68523826" w14:textId="6BDF1E4F" w:rsidR="00CF759C" w:rsidRPr="005655D1" w:rsidRDefault="00CF759C" w:rsidP="00CF759C">
      <w:pPr>
        <w:jc w:val="both"/>
      </w:pPr>
      <w:r w:rsidRPr="005655D1">
        <w:t xml:space="preserve">Job Title: </w:t>
      </w:r>
      <w:r w:rsidRPr="005655D1">
        <w:tab/>
      </w:r>
      <w:r w:rsidR="00A30056">
        <w:rPr>
          <w:rFonts w:cstheme="minorHAnsi"/>
          <w:shd w:val="clear" w:color="auto" w:fill="FFFFFF"/>
        </w:rPr>
        <w:t>Warehouse</w:t>
      </w:r>
      <w:r w:rsidR="00436706">
        <w:rPr>
          <w:rFonts w:cstheme="minorHAnsi"/>
          <w:shd w:val="clear" w:color="auto" w:fill="FFFFFF"/>
        </w:rPr>
        <w:t>/</w:t>
      </w:r>
      <w:r w:rsidR="00A30056">
        <w:rPr>
          <w:rFonts w:cstheme="minorHAnsi"/>
          <w:shd w:val="clear" w:color="auto" w:fill="FFFFFF"/>
        </w:rPr>
        <w:t xml:space="preserve"> Picking</w:t>
      </w:r>
      <w:r w:rsidR="00436706">
        <w:rPr>
          <w:rFonts w:cstheme="minorHAnsi"/>
          <w:shd w:val="clear" w:color="auto" w:fill="FFFFFF"/>
        </w:rPr>
        <w:t xml:space="preserve"> </w:t>
      </w:r>
      <w:r w:rsidR="00A30056">
        <w:rPr>
          <w:rFonts w:cstheme="minorHAnsi"/>
          <w:shd w:val="clear" w:color="auto" w:fill="FFFFFF"/>
        </w:rPr>
        <w:t>/</w:t>
      </w:r>
      <w:r w:rsidR="00436706">
        <w:rPr>
          <w:rFonts w:cstheme="minorHAnsi"/>
          <w:shd w:val="clear" w:color="auto" w:fill="FFFFFF"/>
        </w:rPr>
        <w:t xml:space="preserve"> </w:t>
      </w:r>
      <w:r w:rsidR="00A30056">
        <w:rPr>
          <w:rFonts w:cstheme="minorHAnsi"/>
          <w:shd w:val="clear" w:color="auto" w:fill="FFFFFF"/>
        </w:rPr>
        <w:t>Packer</w:t>
      </w:r>
    </w:p>
    <w:p w14:paraId="3540FF98" w14:textId="6C821FF7" w:rsidR="00CF759C" w:rsidRPr="005655D1" w:rsidRDefault="00CF759C" w:rsidP="00CF759C">
      <w:pPr>
        <w:tabs>
          <w:tab w:val="left" w:pos="720"/>
          <w:tab w:val="left" w:pos="1440"/>
          <w:tab w:val="left" w:pos="2160"/>
          <w:tab w:val="left" w:pos="2880"/>
          <w:tab w:val="left" w:pos="6495"/>
        </w:tabs>
        <w:jc w:val="both"/>
      </w:pPr>
      <w:r w:rsidRPr="005655D1">
        <w:t xml:space="preserve">Location: </w:t>
      </w:r>
      <w:r w:rsidRPr="005655D1">
        <w:tab/>
      </w:r>
      <w:r w:rsidR="009B5FF9">
        <w:t>Chorley</w:t>
      </w:r>
      <w:r>
        <w:tab/>
      </w:r>
      <w:r w:rsidR="00A30056">
        <w:t xml:space="preserve">/ </w:t>
      </w:r>
      <w:proofErr w:type="spellStart"/>
      <w:r w:rsidR="00A30056">
        <w:t>Brinscall</w:t>
      </w:r>
      <w:proofErr w:type="spellEnd"/>
      <w:r>
        <w:tab/>
      </w:r>
    </w:p>
    <w:p w14:paraId="199A3261" w14:textId="00937259" w:rsidR="00CF759C" w:rsidRPr="005E0CA7" w:rsidRDefault="00CF759C" w:rsidP="00CF759C">
      <w:pPr>
        <w:jc w:val="both"/>
      </w:pPr>
      <w:r w:rsidRPr="005655D1">
        <w:t>Type:</w:t>
      </w:r>
      <w:r w:rsidRPr="005655D1">
        <w:tab/>
      </w:r>
      <w:r w:rsidRPr="005655D1">
        <w:tab/>
      </w:r>
      <w:r w:rsidR="00956014">
        <w:t>Full time</w:t>
      </w:r>
    </w:p>
    <w:p w14:paraId="4B8B63A4" w14:textId="2E4DC53E" w:rsidR="00CF759C" w:rsidRPr="005E0CA7" w:rsidRDefault="00CF759C" w:rsidP="00CF759C">
      <w:pPr>
        <w:jc w:val="both"/>
      </w:pPr>
      <w:r w:rsidRPr="005E0CA7">
        <w:t xml:space="preserve">Salary: </w:t>
      </w:r>
      <w:r w:rsidRPr="005E0CA7">
        <w:tab/>
      </w:r>
      <w:r w:rsidRPr="005E0CA7">
        <w:tab/>
      </w:r>
      <w:r w:rsidR="00694F93">
        <w:t>£</w:t>
      </w:r>
      <w:r w:rsidR="00A660F5">
        <w:t>9.50</w:t>
      </w:r>
    </w:p>
    <w:p w14:paraId="3D7A7175" w14:textId="0F258B9C" w:rsidR="00CF759C" w:rsidRDefault="00CF759C" w:rsidP="00CF759C">
      <w:pPr>
        <w:jc w:val="both"/>
      </w:pPr>
      <w:r w:rsidRPr="005E0CA7">
        <w:t xml:space="preserve">Start Date: </w:t>
      </w:r>
      <w:r w:rsidRPr="005E0CA7">
        <w:tab/>
      </w:r>
      <w:r w:rsidR="00A660F5">
        <w:t>Immediately</w:t>
      </w:r>
      <w:r w:rsidR="00956014">
        <w:t xml:space="preserve"> </w:t>
      </w:r>
    </w:p>
    <w:p w14:paraId="615774C2" w14:textId="69BF6AC2" w:rsidR="00A30056" w:rsidRDefault="00CF759C" w:rsidP="00CF759C">
      <w:pPr>
        <w:jc w:val="both"/>
      </w:pPr>
      <w:r w:rsidRPr="005655D1">
        <w:t xml:space="preserve">Hours: </w:t>
      </w:r>
      <w:r w:rsidRPr="005655D1">
        <w:tab/>
      </w:r>
      <w:r w:rsidRPr="005655D1">
        <w:tab/>
      </w:r>
      <w:r w:rsidR="00A30056">
        <w:t>39.5hrs Mon-Thursday 8.30am till 5.30pm Fri 8.30am till 5.00pm</w:t>
      </w:r>
    </w:p>
    <w:p w14:paraId="6DC15CDC" w14:textId="77777777" w:rsidR="00506306" w:rsidRDefault="00506306" w:rsidP="00CF759C">
      <w:pPr>
        <w:jc w:val="both"/>
      </w:pPr>
    </w:p>
    <w:p w14:paraId="2E144CF9" w14:textId="77777777" w:rsidR="00CF759C" w:rsidRDefault="00CF759C" w:rsidP="00CF759C">
      <w:pPr>
        <w:pStyle w:val="NoSpacing"/>
        <w:jc w:val="both"/>
        <w:rPr>
          <w:b/>
        </w:rPr>
      </w:pPr>
      <w:r w:rsidRPr="005655D1">
        <w:rPr>
          <w:b/>
        </w:rPr>
        <w:t>Overview</w:t>
      </w:r>
      <w:r>
        <w:rPr>
          <w:b/>
        </w:rPr>
        <w:t>:</w:t>
      </w:r>
    </w:p>
    <w:p w14:paraId="5BD9B968" w14:textId="77777777" w:rsidR="00CF759C" w:rsidRPr="005655D1" w:rsidRDefault="00CF759C" w:rsidP="00CF759C">
      <w:pPr>
        <w:pStyle w:val="NoSpacing"/>
        <w:jc w:val="both"/>
        <w:rPr>
          <w:b/>
        </w:rPr>
      </w:pPr>
    </w:p>
    <w:p w14:paraId="4AAAB986" w14:textId="7852E486" w:rsidR="00CF759C" w:rsidRDefault="00CF759C" w:rsidP="00CF759C">
      <w:pPr>
        <w:pStyle w:val="NoSpacing"/>
        <w:jc w:val="both"/>
      </w:pPr>
      <w:r>
        <w:t xml:space="preserve">As </w:t>
      </w:r>
      <w:r w:rsidR="008116E1">
        <w:t>a</w:t>
      </w:r>
      <w:r>
        <w:t xml:space="preserve"> </w:t>
      </w:r>
      <w:r w:rsidR="00A30056">
        <w:t>Picker/Packer</w:t>
      </w:r>
      <w:r>
        <w:t xml:space="preserve">, </w:t>
      </w:r>
      <w:r w:rsidR="00EC5665">
        <w:t xml:space="preserve">you will </w:t>
      </w:r>
      <w:r>
        <w:t xml:space="preserve">provide support to both </w:t>
      </w:r>
      <w:r w:rsidR="00A30056">
        <w:t>Production</w:t>
      </w:r>
      <w:r>
        <w:t xml:space="preserve"> and </w:t>
      </w:r>
      <w:r w:rsidR="00A30056">
        <w:t>Goods Outward preparing orders,</w:t>
      </w:r>
      <w:r>
        <w:t xml:space="preserve"> working in our friendly </w:t>
      </w:r>
      <w:r w:rsidR="00956014">
        <w:t>and</w:t>
      </w:r>
      <w:r>
        <w:t xml:space="preserve"> </w:t>
      </w:r>
      <w:r w:rsidR="00956014">
        <w:t xml:space="preserve">very busy </w:t>
      </w:r>
      <w:r w:rsidR="00A30056">
        <w:t>Warehouse</w:t>
      </w:r>
      <w:r>
        <w:t xml:space="preserve">. </w:t>
      </w:r>
    </w:p>
    <w:p w14:paraId="129C355B" w14:textId="77777777" w:rsidR="00CF759C" w:rsidRDefault="00CF759C" w:rsidP="00CF759C">
      <w:pPr>
        <w:pStyle w:val="NoSpacing"/>
        <w:jc w:val="both"/>
      </w:pPr>
      <w:r>
        <w:t xml:space="preserve"> </w:t>
      </w:r>
    </w:p>
    <w:p w14:paraId="57571347" w14:textId="1325EF89" w:rsidR="00CF759C" w:rsidRPr="005655D1" w:rsidRDefault="00CF759C" w:rsidP="00CF759C">
      <w:pPr>
        <w:pStyle w:val="NoSpacing"/>
        <w:jc w:val="both"/>
        <w:rPr>
          <w:b/>
        </w:rPr>
      </w:pPr>
      <w:r w:rsidRPr="002354F9">
        <w:rPr>
          <w:b/>
        </w:rPr>
        <w:t>Key duties of the role i</w:t>
      </w:r>
      <w:r>
        <w:rPr>
          <w:b/>
        </w:rPr>
        <w:t>nclude, but are not limited to:</w:t>
      </w:r>
    </w:p>
    <w:p w14:paraId="3602E71F" w14:textId="56FF4A6C" w:rsidR="008116E1" w:rsidRPr="00586CD1" w:rsidRDefault="00A30056" w:rsidP="003961EB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  <w:lang w:eastAsia="en-GB"/>
        </w:rPr>
      </w:pPr>
      <w:r>
        <w:rPr>
          <w:rFonts w:asciiTheme="minorHAnsi" w:eastAsia="Times New Roman" w:hAnsiTheme="minorHAnsi" w:cstheme="minorHAnsi"/>
          <w:color w:val="000000"/>
          <w:lang w:eastAsia="en-GB"/>
        </w:rPr>
        <w:t xml:space="preserve">Picking </w:t>
      </w:r>
    </w:p>
    <w:p w14:paraId="428B6575" w14:textId="1C1C6485" w:rsidR="003961EB" w:rsidRDefault="00A30056" w:rsidP="003961EB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  <w:lang w:eastAsia="en-GB"/>
        </w:rPr>
      </w:pPr>
      <w:r>
        <w:rPr>
          <w:rFonts w:asciiTheme="minorHAnsi" w:eastAsia="Times New Roman" w:hAnsiTheme="minorHAnsi" w:cstheme="minorHAnsi"/>
          <w:color w:val="000000"/>
          <w:lang w:eastAsia="en-GB"/>
        </w:rPr>
        <w:t>Packing</w:t>
      </w:r>
    </w:p>
    <w:p w14:paraId="0848FEF0" w14:textId="4F7D84E0" w:rsidR="00A30056" w:rsidRPr="00586CD1" w:rsidRDefault="00A30056" w:rsidP="003961EB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  <w:lang w:eastAsia="en-GB"/>
        </w:rPr>
      </w:pPr>
      <w:r>
        <w:rPr>
          <w:rFonts w:asciiTheme="minorHAnsi" w:eastAsia="Times New Roman" w:hAnsiTheme="minorHAnsi" w:cstheme="minorHAnsi"/>
          <w:color w:val="000000"/>
          <w:lang w:eastAsia="en-GB"/>
        </w:rPr>
        <w:t xml:space="preserve">And any help around the warehouse </w:t>
      </w:r>
    </w:p>
    <w:p w14:paraId="55390DCE" w14:textId="2D5A13FA" w:rsidR="00436706" w:rsidRPr="00436706" w:rsidRDefault="00A30056" w:rsidP="00436706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  <w:lang w:eastAsia="en-GB"/>
        </w:rPr>
      </w:pPr>
      <w:r>
        <w:rPr>
          <w:rFonts w:asciiTheme="minorHAnsi" w:eastAsia="Times New Roman" w:hAnsiTheme="minorHAnsi" w:cstheme="minorHAnsi"/>
          <w:color w:val="000000"/>
          <w:lang w:eastAsia="en-GB"/>
        </w:rPr>
        <w:t>House Keeping</w:t>
      </w:r>
    </w:p>
    <w:p w14:paraId="53662B20" w14:textId="77777777" w:rsidR="00CF759C" w:rsidRDefault="00CF759C" w:rsidP="00CF759C">
      <w:pPr>
        <w:pStyle w:val="NoSpacing"/>
        <w:jc w:val="both"/>
        <w:rPr>
          <w:b/>
        </w:rPr>
      </w:pPr>
      <w:r w:rsidRPr="002354F9">
        <w:rPr>
          <w:b/>
        </w:rPr>
        <w:t>The right candidates for this position will p</w:t>
      </w:r>
      <w:r>
        <w:rPr>
          <w:b/>
        </w:rPr>
        <w:t>ossess the following qualities:</w:t>
      </w:r>
    </w:p>
    <w:p w14:paraId="11915553" w14:textId="77777777" w:rsidR="00CF759C" w:rsidRPr="005655D1" w:rsidRDefault="00CF759C" w:rsidP="00CF759C">
      <w:pPr>
        <w:pStyle w:val="NoSpacing"/>
        <w:jc w:val="both"/>
        <w:rPr>
          <w:b/>
        </w:rPr>
      </w:pPr>
    </w:p>
    <w:p w14:paraId="0F831DCF" w14:textId="54896E5C" w:rsidR="00CF759C" w:rsidRDefault="00A30056" w:rsidP="00CF759C">
      <w:pPr>
        <w:pStyle w:val="NoSpacing"/>
        <w:numPr>
          <w:ilvl w:val="0"/>
          <w:numId w:val="3"/>
        </w:numPr>
        <w:jc w:val="both"/>
      </w:pPr>
      <w:r>
        <w:t xml:space="preserve">Hard Working </w:t>
      </w:r>
    </w:p>
    <w:p w14:paraId="341B3AB5" w14:textId="375BA999" w:rsidR="00CF759C" w:rsidRDefault="00CF759C" w:rsidP="00CF759C">
      <w:pPr>
        <w:pStyle w:val="NoSpacing"/>
        <w:numPr>
          <w:ilvl w:val="0"/>
          <w:numId w:val="3"/>
        </w:numPr>
        <w:jc w:val="both"/>
      </w:pPr>
      <w:r w:rsidRPr="005655D1">
        <w:t>Self-motivated &amp; well organised</w:t>
      </w:r>
    </w:p>
    <w:p w14:paraId="13A8078D" w14:textId="2FD73F37" w:rsidR="00CF759C" w:rsidRDefault="00CF759C" w:rsidP="00CF759C">
      <w:pPr>
        <w:pStyle w:val="NoSpacing"/>
        <w:numPr>
          <w:ilvl w:val="0"/>
          <w:numId w:val="3"/>
        </w:numPr>
        <w:jc w:val="both"/>
      </w:pPr>
      <w:r>
        <w:t xml:space="preserve">Demonstrated ability to work well </w:t>
      </w:r>
      <w:r w:rsidR="00A30056">
        <w:t>under Order deadlines</w:t>
      </w:r>
    </w:p>
    <w:p w14:paraId="30365EE0" w14:textId="6FA0E217" w:rsidR="00CF759C" w:rsidRDefault="00CF759C" w:rsidP="00CF759C">
      <w:pPr>
        <w:pStyle w:val="NoSpacing"/>
        <w:numPr>
          <w:ilvl w:val="0"/>
          <w:numId w:val="3"/>
        </w:numPr>
        <w:jc w:val="both"/>
      </w:pPr>
      <w:r>
        <w:t>Attention to detail, organi</w:t>
      </w:r>
      <w:r w:rsidR="007C2ED3">
        <w:t>s</w:t>
      </w:r>
      <w:r>
        <w:t>ational skills</w:t>
      </w:r>
    </w:p>
    <w:p w14:paraId="7DB34A9E" w14:textId="7856A601" w:rsidR="00CF759C" w:rsidRDefault="00CF759C" w:rsidP="00CF759C">
      <w:pPr>
        <w:pStyle w:val="NoSpacing"/>
        <w:numPr>
          <w:ilvl w:val="0"/>
          <w:numId w:val="3"/>
        </w:numPr>
        <w:jc w:val="both"/>
      </w:pPr>
      <w:r w:rsidRPr="002354F9">
        <w:t>A team player</w:t>
      </w:r>
    </w:p>
    <w:p w14:paraId="62427FDD" w14:textId="77777777" w:rsidR="00CF759C" w:rsidRDefault="00CF759C" w:rsidP="00CF759C">
      <w:pPr>
        <w:jc w:val="both"/>
        <w:rPr>
          <w:sz w:val="24"/>
          <w:szCs w:val="24"/>
        </w:rPr>
      </w:pPr>
    </w:p>
    <w:p w14:paraId="2C3033DA" w14:textId="77777777" w:rsidR="00FC3CCA" w:rsidRDefault="00CF759C" w:rsidP="00CF759C">
      <w:pPr>
        <w:jc w:val="both"/>
        <w:rPr>
          <w:b/>
          <w:sz w:val="24"/>
          <w:szCs w:val="24"/>
        </w:rPr>
      </w:pPr>
      <w:r w:rsidRPr="005655D1">
        <w:rPr>
          <w:b/>
          <w:sz w:val="24"/>
          <w:szCs w:val="24"/>
        </w:rPr>
        <w:t>Please</w:t>
      </w:r>
      <w:r w:rsidR="00FC3CCA">
        <w:rPr>
          <w:b/>
          <w:sz w:val="24"/>
          <w:szCs w:val="24"/>
        </w:rPr>
        <w:t xml:space="preserve"> </w:t>
      </w:r>
      <w:r w:rsidRPr="005655D1">
        <w:rPr>
          <w:b/>
          <w:sz w:val="24"/>
          <w:szCs w:val="24"/>
        </w:rPr>
        <w:t xml:space="preserve">send an </w:t>
      </w:r>
      <w:proofErr w:type="gramStart"/>
      <w:r w:rsidRPr="005655D1">
        <w:rPr>
          <w:b/>
          <w:sz w:val="24"/>
          <w:szCs w:val="24"/>
        </w:rPr>
        <w:t>up to date</w:t>
      </w:r>
      <w:proofErr w:type="gramEnd"/>
      <w:r w:rsidRPr="005655D1">
        <w:rPr>
          <w:b/>
          <w:sz w:val="24"/>
          <w:szCs w:val="24"/>
        </w:rPr>
        <w:t xml:space="preserve"> Copy of your CV </w:t>
      </w:r>
      <w:r>
        <w:rPr>
          <w:b/>
          <w:sz w:val="24"/>
          <w:szCs w:val="24"/>
        </w:rPr>
        <w:t xml:space="preserve">and covering letter </w:t>
      </w:r>
      <w:r w:rsidRPr="005655D1">
        <w:rPr>
          <w:b/>
          <w:sz w:val="24"/>
          <w:szCs w:val="24"/>
        </w:rPr>
        <w:t xml:space="preserve">to: </w:t>
      </w:r>
    </w:p>
    <w:p w14:paraId="5042019E" w14:textId="7C2DC08A" w:rsidR="00CF759C" w:rsidRPr="005655D1" w:rsidRDefault="00A30056" w:rsidP="00CF759C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mick@heskins.com</w:t>
      </w:r>
    </w:p>
    <w:p w14:paraId="0F44F8EC" w14:textId="77777777" w:rsidR="00CF759C" w:rsidRDefault="00CF759C" w:rsidP="00CF759C">
      <w:pPr>
        <w:jc w:val="both"/>
      </w:pPr>
    </w:p>
    <w:sectPr w:rsidR="00CF759C" w:rsidSect="00CA4A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3622"/>
    <w:multiLevelType w:val="multilevel"/>
    <w:tmpl w:val="DE96C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8B63E3"/>
    <w:multiLevelType w:val="multilevel"/>
    <w:tmpl w:val="B06CA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B877569"/>
    <w:multiLevelType w:val="multilevel"/>
    <w:tmpl w:val="12BAB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8350E78"/>
    <w:multiLevelType w:val="hybridMultilevel"/>
    <w:tmpl w:val="7BB8C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802CEE"/>
    <w:multiLevelType w:val="hybridMultilevel"/>
    <w:tmpl w:val="B4DAB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1228345">
    <w:abstractNumId w:val="1"/>
  </w:num>
  <w:num w:numId="2" w16cid:durableId="1894845548">
    <w:abstractNumId w:val="0"/>
  </w:num>
  <w:num w:numId="3" w16cid:durableId="23068957">
    <w:abstractNumId w:val="3"/>
  </w:num>
  <w:num w:numId="4" w16cid:durableId="891694218">
    <w:abstractNumId w:val="4"/>
  </w:num>
  <w:num w:numId="5" w16cid:durableId="15328399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zMTMxNLQwNTYwtTRS0lEKTi0uzszPAykwrgUAan3e+ywAAAA="/>
  </w:docVars>
  <w:rsids>
    <w:rsidRoot w:val="002435D3"/>
    <w:rsid w:val="000B3BDB"/>
    <w:rsid w:val="00161639"/>
    <w:rsid w:val="002435D3"/>
    <w:rsid w:val="002E371F"/>
    <w:rsid w:val="003961EB"/>
    <w:rsid w:val="00436706"/>
    <w:rsid w:val="00506306"/>
    <w:rsid w:val="00586CD1"/>
    <w:rsid w:val="005E0CA7"/>
    <w:rsid w:val="005E4896"/>
    <w:rsid w:val="00674733"/>
    <w:rsid w:val="00694F93"/>
    <w:rsid w:val="00764047"/>
    <w:rsid w:val="007C2ED3"/>
    <w:rsid w:val="008116E1"/>
    <w:rsid w:val="00956014"/>
    <w:rsid w:val="009B5FF9"/>
    <w:rsid w:val="00A30056"/>
    <w:rsid w:val="00A47F03"/>
    <w:rsid w:val="00A660F5"/>
    <w:rsid w:val="00A831BB"/>
    <w:rsid w:val="00B04985"/>
    <w:rsid w:val="00B461F6"/>
    <w:rsid w:val="00C81031"/>
    <w:rsid w:val="00CA4A2F"/>
    <w:rsid w:val="00CF759C"/>
    <w:rsid w:val="00DF1AD6"/>
    <w:rsid w:val="00E7792A"/>
    <w:rsid w:val="00EC5665"/>
    <w:rsid w:val="00F6316B"/>
    <w:rsid w:val="00F7029B"/>
    <w:rsid w:val="00FC3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9F398"/>
  <w15:docId w15:val="{F5DFD0B0-C392-4EB6-8A5D-F0C5C07D6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5D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435D3"/>
    <w:rPr>
      <w:color w:val="0563C1"/>
      <w:u w:val="single"/>
    </w:rPr>
  </w:style>
  <w:style w:type="paragraph" w:styleId="NoSpacing">
    <w:name w:val="No Spacing"/>
    <w:uiPriority w:val="1"/>
    <w:qFormat/>
    <w:rsid w:val="00CF759C"/>
    <w:pPr>
      <w:spacing w:after="0" w:line="240" w:lineRule="auto"/>
    </w:pPr>
    <w:rPr>
      <w:rFonts w:eastAsiaTheme="minorEastAsia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095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4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Sherrington</dc:creator>
  <cp:lastModifiedBy>Accounts - Heskins Ltd</cp:lastModifiedBy>
  <cp:revision>2</cp:revision>
  <dcterms:created xsi:type="dcterms:W3CDTF">2022-07-07T13:46:00Z</dcterms:created>
  <dcterms:modified xsi:type="dcterms:W3CDTF">2022-07-07T13:46:00Z</dcterms:modified>
</cp:coreProperties>
</file>